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2"/>
        <w:tblpPr w:leftFromText="187" w:rightFromText="187" w:vertAnchor="page" w:horzAnchor="margin" w:tblpY="241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578"/>
        <w:gridCol w:w="258"/>
        <w:gridCol w:w="258"/>
        <w:gridCol w:w="724"/>
        <w:gridCol w:w="415"/>
        <w:gridCol w:w="344"/>
        <w:gridCol w:w="993"/>
        <w:gridCol w:w="259"/>
        <w:gridCol w:w="334"/>
        <w:gridCol w:w="259"/>
        <w:gridCol w:w="360"/>
        <w:gridCol w:w="720"/>
        <w:gridCol w:w="259"/>
        <w:gridCol w:w="415"/>
        <w:gridCol w:w="1246"/>
      </w:tblGrid>
      <w:tr w:rsidR="004C0370" w:rsidRPr="004C0370" w:rsidTr="004C0370">
        <w:trPr>
          <w:trHeight w:val="847"/>
        </w:trPr>
        <w:tc>
          <w:tcPr>
            <w:tcW w:w="5000" w:type="pct"/>
            <w:gridSpan w:val="15"/>
            <w:shd w:val="clear" w:color="auto" w:fill="E2EFD9" w:themeFill="accent6" w:themeFillTint="33"/>
            <w:vAlign w:val="center"/>
          </w:tcPr>
          <w:p w:rsidR="004C0370" w:rsidRPr="004C0370" w:rsidRDefault="004C0370" w:rsidP="00F02C7B">
            <w:pPr>
              <w:keepNext/>
              <w:spacing w:line="240" w:lineRule="auto"/>
              <w:jc w:val="center"/>
              <w:outlineLvl w:val="0"/>
              <w:rPr>
                <w:rFonts w:ascii="Perpetua Titling MT" w:eastAsia="Times New Roman" w:hAnsi="Perpetua Titling MT" w:cs="Times New Roman"/>
                <w:b/>
                <w:bCs/>
                <w:noProof/>
                <w:sz w:val="40"/>
                <w:szCs w:val="40"/>
              </w:rPr>
            </w:pPr>
            <w:bookmarkStart w:id="0" w:name="_GoBack"/>
            <w:bookmarkEnd w:id="0"/>
            <w:r w:rsidRPr="004C0370">
              <w:rPr>
                <w:rFonts w:ascii="Perpetua Titling MT" w:eastAsia="Times New Roman" w:hAnsi="Perpetua Titling MT" w:cs="Times New Roman"/>
                <w:b/>
                <w:bCs/>
                <w:noProof/>
                <w:sz w:val="40"/>
                <w:szCs w:val="40"/>
              </w:rPr>
              <w:t>Principal Supervisor Report</w:t>
            </w:r>
          </w:p>
        </w:tc>
      </w:tr>
      <w:tr w:rsidR="001A5329" w:rsidRPr="004C0370" w:rsidTr="001A5329">
        <w:trPr>
          <w:trHeight w:val="612"/>
        </w:trPr>
        <w:tc>
          <w:tcPr>
            <w:tcW w:w="2326" w:type="pct"/>
            <w:gridSpan w:val="6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36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Student's Name.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</w:t>
            </w:r>
          </w:p>
        </w:tc>
        <w:tc>
          <w:tcPr>
            <w:tcW w:w="1216" w:type="pct"/>
            <w:gridSpan w:val="5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36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Dept.: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2"/>
          </w:p>
        </w:tc>
        <w:tc>
          <w:tcPr>
            <w:tcW w:w="1457" w:type="pct"/>
            <w:gridSpan w:val="4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Faculty: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3"/>
          </w:p>
        </w:tc>
      </w:tr>
      <w:tr w:rsidR="004C0370" w:rsidRPr="004C0370" w:rsidTr="004C0370">
        <w:trPr>
          <w:trHeight w:val="319"/>
        </w:trPr>
        <w:tc>
          <w:tcPr>
            <w:tcW w:w="5000" w:type="pct"/>
            <w:gridSpan w:val="15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This report: </w:t>
            </w:r>
          </w:p>
        </w:tc>
      </w:tr>
      <w:tr w:rsidR="004C0370" w:rsidRPr="004C0370" w:rsidTr="001A5329">
        <w:trPr>
          <w:trHeight w:val="383"/>
        </w:trPr>
        <w:tc>
          <w:tcPr>
            <w:tcW w:w="1501" w:type="pct"/>
            <w:gridSpan w:val="3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424" w:type="pct"/>
            <w:gridSpan w:val="4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Follows supervisor’s visit to Riyadh   </w:t>
            </w:r>
          </w:p>
        </w:tc>
        <w:tc>
          <w:tcPr>
            <w:tcW w:w="300" w:type="pct"/>
            <w:gridSpan w:val="2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775" w:type="pct"/>
            <w:gridSpan w:val="6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Follows local supervisor’s visit to </w:t>
            </w:r>
            <w:smartTag w:uri="urn:schemas-microsoft-com:office:smarttags" w:element="place">
              <w:smartTag w:uri="urn:schemas-microsoft-com:office:smarttags" w:element="country-region">
                <w:r w:rsidRPr="004C0370">
                  <w:rPr>
                    <w:rFonts w:ascii="Times New Roman" w:eastAsia="Times New Roman" w:hAnsi="Times New Roman" w:cs="Times New Roman"/>
                    <w:lang w:eastAsia="ar-SA"/>
                  </w:rPr>
                  <w:t>UK</w:t>
                </w:r>
              </w:smartTag>
            </w:smartTag>
          </w:p>
        </w:tc>
      </w:tr>
      <w:tr w:rsidR="001A5329" w:rsidRPr="004C0370" w:rsidTr="001A5329">
        <w:trPr>
          <w:trHeight w:val="382"/>
        </w:trPr>
        <w:tc>
          <w:tcPr>
            <w:tcW w:w="2925" w:type="pct"/>
            <w:gridSpan w:val="7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4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5"/>
          </w:p>
        </w:tc>
        <w:tc>
          <w:tcPr>
            <w:tcW w:w="2075" w:type="pct"/>
            <w:gridSpan w:val="8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</w:tr>
      <w:tr w:rsidR="004C0370" w:rsidRPr="004C0370" w:rsidTr="001A5329">
        <w:trPr>
          <w:trHeight w:val="315"/>
        </w:trPr>
        <w:tc>
          <w:tcPr>
            <w:tcW w:w="1376" w:type="pct"/>
            <w:gridSpan w:val="2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549" w:type="pct"/>
            <w:gridSpan w:val="5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Follows student’s visit to </w:t>
            </w:r>
            <w:smartTag w:uri="urn:schemas-microsoft-com:office:smarttags" w:element="place">
              <w:smartTag w:uri="urn:schemas-microsoft-com:office:smarttags" w:element="country-region">
                <w:r w:rsidRPr="004C0370">
                  <w:rPr>
                    <w:rFonts w:ascii="Times New Roman" w:eastAsia="Times New Roman" w:hAnsi="Times New Roman" w:cs="Times New Roman"/>
                    <w:lang w:eastAsia="ar-SA"/>
                  </w:rPr>
                  <w:t>UK</w:t>
                </w:r>
              </w:smartTag>
            </w:smartTag>
          </w:p>
        </w:tc>
        <w:tc>
          <w:tcPr>
            <w:tcW w:w="425" w:type="pct"/>
            <w:gridSpan w:val="3"/>
            <w:vMerge w:val="restart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650" w:type="pct"/>
            <w:gridSpan w:val="5"/>
            <w:vMerge w:val="restart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Supervisor’s annual/progress report</w:t>
            </w:r>
          </w:p>
        </w:tc>
      </w:tr>
      <w:tr w:rsidR="004C0370" w:rsidRPr="004C0370" w:rsidTr="001A5329">
        <w:trPr>
          <w:trHeight w:val="117"/>
        </w:trPr>
        <w:tc>
          <w:tcPr>
            <w:tcW w:w="2925" w:type="pct"/>
            <w:gridSpan w:val="7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  <w:tc>
          <w:tcPr>
            <w:tcW w:w="425" w:type="pct"/>
            <w:gridSpan w:val="3"/>
            <w:vMerge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0" w:type="pct"/>
            <w:gridSpan w:val="5"/>
            <w:vMerge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  <w:tr w:rsidR="004C0370" w:rsidRPr="004C0370" w:rsidTr="001A5329">
        <w:trPr>
          <w:trHeight w:val="1022"/>
        </w:trPr>
        <w:tc>
          <w:tcPr>
            <w:tcW w:w="2925" w:type="pct"/>
            <w:gridSpan w:val="7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Supervisor's name: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</w:rPr>
            </w:r>
            <w:r w:rsidRPr="004C0370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Co-supervisor's name (PNU</w:t>
            </w:r>
            <w:r w:rsidRPr="004C0370">
              <w:rPr>
                <w:rFonts w:ascii="Times New Roman" w:eastAsia="Times New Roman" w:hAnsi="Times New Roman" w:cs="Times New Roman"/>
                <w:sz w:val="28"/>
                <w:szCs w:val="28"/>
              </w:rPr>
              <w:t>-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based supervisor):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  <w:tc>
          <w:tcPr>
            <w:tcW w:w="1040" w:type="pct"/>
            <w:gridSpan w:val="5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Dept.: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</w:rPr>
            </w:r>
            <w:r w:rsidRPr="004C0370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  <w:tc>
          <w:tcPr>
            <w:tcW w:w="1035" w:type="pct"/>
            <w:gridSpan w:val="3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Faculty: 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  <w:tr w:rsidR="004C0370" w:rsidRPr="004C0370" w:rsidTr="004C0370">
        <w:trPr>
          <w:trHeight w:val="760"/>
        </w:trPr>
        <w:tc>
          <w:tcPr>
            <w:tcW w:w="5000" w:type="pct"/>
            <w:gridSpan w:val="15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rtl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The thesis title (or area of research)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6"/>
          </w:p>
        </w:tc>
      </w:tr>
      <w:tr w:rsidR="004C0370" w:rsidRPr="004C0370" w:rsidTr="004C0370">
        <w:trPr>
          <w:trHeight w:val="1322"/>
        </w:trPr>
        <w:tc>
          <w:tcPr>
            <w:tcW w:w="5000" w:type="pct"/>
            <w:gridSpan w:val="15"/>
            <w:vAlign w:val="center"/>
          </w:tcPr>
          <w:tbl>
            <w:tblPr>
              <w:tblStyle w:val="TableGrid2"/>
              <w:tblpPr w:leftFromText="187" w:rightFromText="187" w:vertAnchor="page" w:horzAnchor="margin" w:tblpX="-90" w:tblpY="852"/>
              <w:tblW w:w="3901" w:type="pct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3023"/>
              <w:gridCol w:w="483"/>
              <w:gridCol w:w="511"/>
              <w:gridCol w:w="590"/>
              <w:gridCol w:w="560"/>
              <w:gridCol w:w="486"/>
              <w:gridCol w:w="524"/>
              <w:gridCol w:w="483"/>
              <w:gridCol w:w="512"/>
            </w:tblGrid>
            <w:tr w:rsidR="004C0370" w:rsidRPr="004C0370" w:rsidTr="00F02C7B">
              <w:trPr>
                <w:trHeight w:val="70"/>
              </w:trPr>
              <w:tc>
                <w:tcPr>
                  <w:tcW w:w="2128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Studying year:</w:t>
                  </w:r>
                </w:p>
              </w:tc>
              <w:tc>
                <w:tcPr>
                  <w:tcW w:w="311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</w:p>
              </w:tc>
              <w:tc>
                <w:tcPr>
                  <w:tcW w:w="376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1st</w:t>
                  </w:r>
                </w:p>
              </w:tc>
              <w:tc>
                <w:tcPr>
                  <w:tcW w:w="431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</w:p>
              </w:tc>
              <w:tc>
                <w:tcPr>
                  <w:tcW w:w="365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2nd</w:t>
                  </w:r>
                </w:p>
              </w:tc>
              <w:tc>
                <w:tcPr>
                  <w:tcW w:w="358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</w:t>
                  </w:r>
                </w:p>
              </w:tc>
              <w:tc>
                <w:tcPr>
                  <w:tcW w:w="381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3rd</w:t>
                  </w:r>
                </w:p>
              </w:tc>
              <w:tc>
                <w:tcPr>
                  <w:tcW w:w="288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</w:p>
              </w:tc>
              <w:tc>
                <w:tcPr>
                  <w:tcW w:w="363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4th</w:t>
                  </w:r>
                </w:p>
              </w:tc>
            </w:tr>
          </w:tbl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  <w:tr w:rsidR="004C0370" w:rsidRPr="004C0370" w:rsidTr="001A5329">
        <w:trPr>
          <w:trHeight w:val="532"/>
        </w:trPr>
        <w:tc>
          <w:tcPr>
            <w:tcW w:w="1926" w:type="pct"/>
            <w:gridSpan w:val="4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Stage of research:</w:t>
            </w:r>
          </w:p>
        </w:tc>
        <w:tc>
          <w:tcPr>
            <w:tcW w:w="219" w:type="pct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rtl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906" w:type="pct"/>
            <w:gridSpan w:val="3"/>
            <w:vAlign w:val="center"/>
          </w:tcPr>
          <w:p w:rsidR="004C0370" w:rsidRPr="004C0370" w:rsidRDefault="004C0370" w:rsidP="00F02C7B">
            <w:pPr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t xml:space="preserve">Initial </w:t>
            </w:r>
          </w:p>
        </w:tc>
        <w:tc>
          <w:tcPr>
            <w:tcW w:w="300" w:type="pct"/>
            <w:gridSpan w:val="2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740" w:type="pct"/>
            <w:gridSpan w:val="3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t>Intermediate</w:t>
            </w:r>
          </w:p>
        </w:tc>
        <w:tc>
          <w:tcPr>
            <w:tcW w:w="147" w:type="pct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763" w:type="pct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t xml:space="preserve">Final </w:t>
            </w:r>
            <w:r w:rsidRPr="004C0370"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4C0370" w:rsidRPr="004C0370" w:rsidTr="004C0370">
        <w:trPr>
          <w:trHeight w:val="952"/>
        </w:trPr>
        <w:tc>
          <w:tcPr>
            <w:tcW w:w="5000" w:type="pct"/>
            <w:gridSpan w:val="15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tbl>
            <w:tblPr>
              <w:tblStyle w:val="TableGrid2"/>
              <w:tblpPr w:leftFromText="187" w:rightFromText="187" w:vertAnchor="page" w:horzAnchor="margin" w:tblpX="-90" w:tblpY="852"/>
              <w:tblW w:w="10491" w:type="dxa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5810"/>
              <w:gridCol w:w="4681"/>
            </w:tblGrid>
            <w:tr w:rsidR="004C0370" w:rsidRPr="004C0370" w:rsidTr="00F02C7B">
              <w:trPr>
                <w:gridAfter w:val="1"/>
                <w:wAfter w:w="2231" w:type="pct"/>
                <w:trHeight w:val="537"/>
              </w:trPr>
              <w:tc>
                <w:tcPr>
                  <w:tcW w:w="276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 xml:space="preserve">  Time spent with student: 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Frequent and in-depth contact                                                                                               </w:t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infrequent but </w:t>
                  </w:r>
                  <w:proofErr w:type="gramStart"/>
                  <w:r w:rsidRPr="004C0370">
                    <w:rPr>
                      <w:rFonts w:ascii="Times New Roman" w:eastAsia="Times New Roman" w:hAnsi="Times New Roman" w:cs="Times New Roman"/>
                    </w:rPr>
                    <w:t>in depth</w:t>
                  </w:r>
                  <w:proofErr w:type="gramEnd"/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contact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Sporadic and superficial contact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Little or no contact </w:t>
                  </w:r>
                </w:p>
              </w:tc>
            </w:tr>
            <w:tr w:rsidR="004C0370" w:rsidRPr="004C0370" w:rsidTr="00F02C7B">
              <w:trPr>
                <w:trHeight w:val="368"/>
              </w:trPr>
              <w:tc>
                <w:tcPr>
                  <w:tcW w:w="5000" w:type="pct"/>
                  <w:gridSpan w:val="2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Student performance: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Outstanding performance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Highly commendable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As expected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</w:t>
                  </w:r>
                  <w:proofErr w:type="gramStart"/>
                  <w:r w:rsidRPr="004C0370">
                    <w:rPr>
                      <w:rFonts w:ascii="Times New Roman" w:eastAsia="Times New Roman" w:hAnsi="Times New Roman" w:cs="Times New Roman"/>
                    </w:rPr>
                    <w:t>Not  as</w:t>
                  </w:r>
                  <w:proofErr w:type="gramEnd"/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expected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rtl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Note: </w:t>
                  </w:r>
                </w:p>
              </w:tc>
            </w:tr>
          </w:tbl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Academic research potential of the students:  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  <w:lang w:eastAsia="ar-SA"/>
              </w:rPr>
            </w:r>
            <w:r w:rsidR="00D037B4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 Excellent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</w:rPr>
              <w:t xml:space="preserve"> V. Good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C0370">
              <w:rPr>
                <w:rFonts w:ascii="Times New Roman" w:eastAsia="Times New Roman" w:hAnsi="Times New Roman" w:cs="Times New Roman"/>
              </w:rPr>
              <w:t>Good</w:t>
            </w:r>
            <w:proofErr w:type="spellEnd"/>
            <w:r w:rsidRPr="004C0370">
              <w:rPr>
                <w:rFonts w:ascii="Times New Roman" w:eastAsia="Times New Roman" w:hAnsi="Times New Roman" w:cs="Times New Roman"/>
              </w:rPr>
              <w:t xml:space="preserve">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</w:rPr>
              <w:t xml:space="preserve"> Fair    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</w:rPr>
              <w:t xml:space="preserve"> Poor</w:t>
            </w: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t>Student`s command of English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:                 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  Excellent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V. Good 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proofErr w:type="spellStart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Good</w:t>
            </w:r>
            <w:proofErr w:type="spellEnd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Fair   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Poor</w:t>
            </w: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Obstructive/delaying factors faced or expected in the realization of this project: </w:t>
            </w: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1A5329" w:rsidRPr="004C0370" w:rsidRDefault="001A5329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lastRenderedPageBreak/>
              <w:t xml:space="preserve">problems with: </w:t>
            </w:r>
            <w:r w:rsidRPr="004C0370">
              <w:rPr>
                <w:rFonts w:ascii="Times New Roman" w:eastAsia="Times New Roman" w:hAnsi="Times New Roman" w:cs="Times New Roman"/>
                <w:lang w:val="en-GB"/>
              </w:rPr>
              <w:t xml:space="preserve"> </w:t>
            </w:r>
            <w:r w:rsidRPr="004C0370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C0370" w:rsidRPr="004C0370" w:rsidTr="001A5329">
        <w:trPr>
          <w:trHeight w:val="738"/>
        </w:trPr>
        <w:tc>
          <w:tcPr>
            <w:tcW w:w="1251" w:type="pct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799" w:type="pct"/>
            <w:gridSpan w:val="7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Equipment</w:t>
            </w:r>
          </w:p>
        </w:tc>
        <w:tc>
          <w:tcPr>
            <w:tcW w:w="300" w:type="pct"/>
            <w:gridSpan w:val="2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650" w:type="pct"/>
            <w:gridSpan w:val="5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Technical support</w:t>
            </w:r>
          </w:p>
        </w:tc>
      </w:tr>
      <w:tr w:rsidR="004C0370" w:rsidRPr="004C0370" w:rsidTr="001A5329">
        <w:trPr>
          <w:trHeight w:val="716"/>
        </w:trPr>
        <w:tc>
          <w:tcPr>
            <w:tcW w:w="1251" w:type="pct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799" w:type="pct"/>
            <w:gridSpan w:val="7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Delays in the delivery of the equipment</w:t>
            </w:r>
          </w:p>
        </w:tc>
        <w:tc>
          <w:tcPr>
            <w:tcW w:w="300" w:type="pct"/>
            <w:gridSpan w:val="2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650" w:type="pct"/>
            <w:gridSpan w:val="5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Others</w:t>
            </w:r>
          </w:p>
        </w:tc>
      </w:tr>
    </w:tbl>
    <w:p w:rsidR="004C0370" w:rsidRPr="00650855" w:rsidRDefault="004C0370" w:rsidP="00650855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4C0370" w:rsidRPr="004C0370" w:rsidRDefault="004C0370" w:rsidP="004C0370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TableGrid2"/>
        <w:tblW w:w="5000" w:type="pct"/>
        <w:tblBorders>
          <w:top w:val="none" w:sz="0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000" w:firstRow="0" w:lastRow="0" w:firstColumn="0" w:lastColumn="0" w:noHBand="0" w:noVBand="0"/>
      </w:tblPr>
      <w:tblGrid>
        <w:gridCol w:w="4704"/>
        <w:gridCol w:w="4704"/>
      </w:tblGrid>
      <w:tr w:rsidR="004C0370" w:rsidRPr="004C0370" w:rsidTr="00F02C7B">
        <w:tc>
          <w:tcPr>
            <w:tcW w:w="5000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The proposed date for your next visit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……………………………………………………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…………………………………………...</w:t>
            </w: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rtl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Progress so far: </w:t>
            </w: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4C0370" w:rsidRPr="004C0370" w:rsidTr="00F02C7B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Difficulties encountered: </w:t>
            </w: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4C0370" w:rsidRPr="004C0370" w:rsidTr="00F02C7B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Objectives for the next 6 months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7"/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4C0370" w:rsidRPr="004C0370" w:rsidTr="00F02C7B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uggestions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8"/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4C0370" w:rsidRPr="004C0370" w:rsidTr="00F02C7B">
        <w:trPr>
          <w:trHeight w:val="413"/>
        </w:trPr>
        <w:tc>
          <w:tcPr>
            <w:tcW w:w="250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Name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9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</w:t>
            </w:r>
          </w:p>
        </w:tc>
        <w:tc>
          <w:tcPr>
            <w:tcW w:w="250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University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bookmarkEnd w:id="10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</w:p>
        </w:tc>
      </w:tr>
      <w:tr w:rsidR="004C0370" w:rsidRPr="004C0370" w:rsidTr="00F02C7B">
        <w:trPr>
          <w:trHeight w:val="412"/>
        </w:trPr>
        <w:tc>
          <w:tcPr>
            <w:tcW w:w="2500" w:type="pct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ignature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1"/>
          </w:p>
        </w:tc>
        <w:tc>
          <w:tcPr>
            <w:tcW w:w="2500" w:type="pct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Date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2"/>
          </w:p>
        </w:tc>
      </w:tr>
    </w:tbl>
    <w:p w:rsidR="004C0370" w:rsidRPr="004C0370" w:rsidRDefault="004C0370" w:rsidP="004C037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650855" w:rsidRPr="00650855" w:rsidRDefault="00650855" w:rsidP="00650855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sectPr w:rsidR="00650855" w:rsidRPr="00650855" w:rsidSect="001A5329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127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1CF1" w:rsidRDefault="00811CF1" w:rsidP="000A2DE1">
      <w:r>
        <w:separator/>
      </w:r>
    </w:p>
  </w:endnote>
  <w:endnote w:type="continuationSeparator" w:id="0">
    <w:p w:rsidR="00811CF1" w:rsidRDefault="00811CF1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D7D52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22CA1589" wp14:editId="3DA8EF6D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650855" w:rsidRDefault="00F04BC6" w:rsidP="004D7D52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proofErr w:type="gramStart"/>
                          <w:r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650855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تقرير</w:t>
                          </w:r>
                          <w:proofErr w:type="gramEnd"/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المشرف</w:t>
                          </w:r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الخارجي</w:t>
                          </w:r>
                          <w:r w:rsidR="00720287" w:rsidRPr="00650855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="00720287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</w:t>
                          </w:r>
                          <w:r w:rsidR="007E0404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(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0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1250</w:t>
                          </w:r>
                          <w:r w:rsidR="005A3ACD" w:rsidRPr="00650855">
                            <w:rPr>
                              <w:rStyle w:val="ac"/>
                              <w:color w:val="FFFFFF"/>
                            </w:rPr>
                            <w:t>3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-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F</w:t>
                          </w:r>
                          <w:r w:rsidR="00764EE2" w:rsidRPr="00650855">
                            <w:rPr>
                              <w:rFonts w:cs="B Elham"/>
                              <w:color w:val="FFFFFF"/>
                            </w:rPr>
                            <w:t>0</w:t>
                          </w:r>
                          <w:r w:rsidR="0046547E">
                            <w:rPr>
                              <w:rFonts w:cs="B Elham"/>
                              <w:color w:val="FFFFFF"/>
                            </w:rPr>
                            <w:t>8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)</w:t>
                          </w:r>
                          <w:r w:rsidR="004D7D52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</w:t>
                          </w:r>
                          <w:r w:rsidR="00C00FD5" w:rsidRPr="00650855">
                            <w:rPr>
                              <w:rFonts w:cs="B Elham"/>
                              <w:color w:val="FFFFFF"/>
                            </w:rPr>
                            <w:t xml:space="preserve">  </w:t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A300C9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A300C9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CA1589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" fillcolor="#375623 [1609]" stroked="f">
              <v:textbox inset=",0,,0">
                <w:txbxContent>
                  <w:p w:rsidR="004E2DBC" w:rsidRPr="00650855" w:rsidRDefault="00F04BC6" w:rsidP="004D7D52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proofErr w:type="gramStart"/>
                    <w:r w:rsidRPr="00650855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650855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تقرير</w:t>
                    </w:r>
                    <w:proofErr w:type="gramEnd"/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المشرف</w:t>
                    </w:r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الخارجي</w:t>
                    </w:r>
                    <w:r w:rsidR="00720287" w:rsidRPr="00650855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="00720287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رقم </w:t>
                    </w:r>
                    <w:r w:rsidR="007E0404" w:rsidRPr="00650855">
                      <w:rPr>
                        <w:rFonts w:cs="B Elham" w:hint="cs"/>
                        <w:color w:val="FFFFFF"/>
                        <w:rtl/>
                      </w:rPr>
                      <w:t>(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0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1250</w:t>
                    </w:r>
                    <w:r w:rsidR="005A3ACD" w:rsidRPr="00650855">
                      <w:rPr>
                        <w:rStyle w:val="ac"/>
                        <w:color w:val="FFFFFF"/>
                      </w:rPr>
                      <w:t>3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-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F</w:t>
                    </w:r>
                    <w:r w:rsidR="00764EE2" w:rsidRPr="00650855">
                      <w:rPr>
                        <w:rFonts w:cs="B Elham"/>
                        <w:color w:val="FFFFFF"/>
                      </w:rPr>
                      <w:t>0</w:t>
                    </w:r>
                    <w:r w:rsidR="0046547E">
                      <w:rPr>
                        <w:rFonts w:cs="B Elham"/>
                        <w:color w:val="FFFFFF"/>
                      </w:rPr>
                      <w:t>8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</w:t>
                    </w:r>
                    <w:r w:rsidR="0046547E">
                      <w:rPr>
                        <w:rFonts w:cs="B Elham" w:hint="cs"/>
                        <w:color w:val="FFFFFF"/>
                        <w:rtl/>
                      </w:rPr>
                      <w:t>)</w:t>
                    </w:r>
                    <w:r w:rsidR="004D7D52">
                      <w:rPr>
                        <w:rFonts w:cs="B Elham" w:hint="cs"/>
                        <w:color w:val="FFFFFF"/>
                        <w:rtl/>
                      </w:rPr>
                      <w:t xml:space="preserve">      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</w:t>
                    </w:r>
                    <w:r w:rsidR="00C00FD5" w:rsidRPr="00650855">
                      <w:rPr>
                        <w:rFonts w:cs="B Elham"/>
                        <w:color w:val="FFFFFF"/>
                      </w:rPr>
                      <w:t xml:space="preserve">  </w:t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A300C9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A300C9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1CF1" w:rsidRDefault="00811CF1" w:rsidP="000A2DE1">
      <w:r>
        <w:separator/>
      </w:r>
    </w:p>
  </w:footnote>
  <w:footnote w:type="continuationSeparator" w:id="0">
    <w:p w:rsidR="00811CF1" w:rsidRDefault="00811CF1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D037B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0D14D8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3871" behindDoc="0" locked="0" layoutInCell="1" allowOverlap="1" wp14:anchorId="1E7A6C35" wp14:editId="5995DFD4">
          <wp:simplePos x="0" y="0"/>
          <wp:positionH relativeFrom="column">
            <wp:posOffset>704849</wp:posOffset>
          </wp:positionH>
          <wp:positionV relativeFrom="paragraph">
            <wp:posOffset>167640</wp:posOffset>
          </wp:positionV>
          <wp:extent cx="4152265" cy="1019175"/>
          <wp:effectExtent l="0" t="0" r="635" b="9525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65" t="26455" r="25719" b="49178"/>
                  <a:stretch/>
                </pic:blipFill>
                <pic:spPr bwMode="auto">
                  <a:xfrm>
                    <a:off x="0" y="0"/>
                    <a:ext cx="4152265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370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F20152A" wp14:editId="7CD8A68D">
              <wp:simplePos x="0" y="0"/>
              <wp:positionH relativeFrom="column">
                <wp:posOffset>-2139950</wp:posOffset>
              </wp:positionH>
              <wp:positionV relativeFrom="paragraph">
                <wp:posOffset>180340</wp:posOffset>
              </wp:positionV>
              <wp:extent cx="8977630" cy="96012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977630" cy="960120"/>
                        <a:chOff x="1" y="0"/>
                        <a:chExt cx="8978870" cy="960362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28808" y="1"/>
                          <a:ext cx="2050063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ملك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عرب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سعود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وز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تعليم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جامع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أمي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نو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بنت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إشراف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شترك</w:t>
                            </w:r>
                          </w:p>
                          <w:p w:rsidR="0003590C" w:rsidRPr="00650855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20152A" id="Group 17" o:spid="_x0000_s1026" style="position:absolute;left:0;text-align:left;margin-left:-168.5pt;margin-top:14.2pt;width:706.9pt;height:75.6pt;z-index:251651072;mso-width-relative:margin;mso-height-relative:margin" coordorigin="" coordsize="89788,9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288;width:2050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ملك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عرب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سعود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وز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تعليم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جامع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أمي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نو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بنت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proofErr w:type="gramStart"/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إشراف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شترك</w:t>
                      </w:r>
                    </w:p>
                    <w:p w:rsidR="0003590C" w:rsidRPr="00650855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0D14D8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739D15C9" wp14:editId="6C59A4B9">
          <wp:simplePos x="0" y="0"/>
          <wp:positionH relativeFrom="column">
            <wp:posOffset>-304800</wp:posOffset>
          </wp:positionH>
          <wp:positionV relativeFrom="paragraph">
            <wp:posOffset>11430</wp:posOffset>
          </wp:positionV>
          <wp:extent cx="1009650" cy="958215"/>
          <wp:effectExtent l="19050" t="19050" r="19050" b="13335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215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D037B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14D8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1314"/>
    <w:rsid w:val="00194C7E"/>
    <w:rsid w:val="001A5329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4C4A"/>
    <w:rsid w:val="00384E63"/>
    <w:rsid w:val="00392377"/>
    <w:rsid w:val="0039483B"/>
    <w:rsid w:val="00394F95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6547E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C0370"/>
    <w:rsid w:val="004D7D52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0855"/>
    <w:rsid w:val="00651140"/>
    <w:rsid w:val="00652A3A"/>
    <w:rsid w:val="00683F04"/>
    <w:rsid w:val="006926FA"/>
    <w:rsid w:val="0069790F"/>
    <w:rsid w:val="006A4FF2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2683A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D1145"/>
    <w:rsid w:val="007E0404"/>
    <w:rsid w:val="007E05CD"/>
    <w:rsid w:val="007E1E76"/>
    <w:rsid w:val="007F401C"/>
    <w:rsid w:val="007F6380"/>
    <w:rsid w:val="0080439D"/>
    <w:rsid w:val="00810B95"/>
    <w:rsid w:val="00811CF1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A5117"/>
    <w:rsid w:val="009B06E9"/>
    <w:rsid w:val="009C14A4"/>
    <w:rsid w:val="009E2F80"/>
    <w:rsid w:val="00A02C5B"/>
    <w:rsid w:val="00A2610D"/>
    <w:rsid w:val="00A300C9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37B4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7A4C"/>
    <w:rsid w:val="00DF09D9"/>
    <w:rsid w:val="00E021AE"/>
    <w:rsid w:val="00E0465B"/>
    <w:rsid w:val="00E1341F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878A9"/>
    <w:rsid w:val="00E9451B"/>
    <w:rsid w:val="00EA16D2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88"/>
    <o:shapelayout v:ext="edit">
      <o:idmap v:ext="edit" data="1"/>
    </o:shapelayout>
  </w:shapeDefaults>
  <w:decimalSymbol w:val="."/>
  <w:listSeparator w:val=";"/>
  <w15:docId w15:val="{B0A7CCBE-08AD-4457-99DB-20A11052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rsid w:val="004C03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schemas.microsoft.com/sharepoint/v3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1D02480-5FF4-4BFC-9FC7-BF06BFBEA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171</Characters>
  <Application>Microsoft Office Word</Application>
  <DocSecurity>4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0:00Z</dcterms:created>
  <dcterms:modified xsi:type="dcterms:W3CDTF">2022-09-0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